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7FCD95" w14:textId="77777777" w:rsidR="00C055BB" w:rsidRPr="00C42755" w:rsidRDefault="00C055BB" w:rsidP="00C055BB">
      <w:pPr>
        <w:jc w:val="center"/>
        <w:rPr>
          <w:rFonts w:cstheme="minorHAnsi"/>
          <w:b/>
          <w:u w:val="single"/>
        </w:rPr>
      </w:pPr>
      <w:r>
        <w:rPr>
          <w:rFonts w:cstheme="minorHAnsi"/>
          <w:b/>
          <w:u w:val="single"/>
        </w:rPr>
        <w:t>Onboarding</w:t>
      </w:r>
      <w:r w:rsidRPr="00C42755">
        <w:rPr>
          <w:rFonts w:cstheme="minorHAnsi"/>
          <w:b/>
          <w:u w:val="single"/>
        </w:rPr>
        <w:t xml:space="preserve"> Support Application Form</w:t>
      </w:r>
    </w:p>
    <w:p w14:paraId="4FFEA997" w14:textId="77777777" w:rsidR="00C055BB" w:rsidRPr="00C42755" w:rsidRDefault="00C055BB" w:rsidP="00C055BB">
      <w:pPr>
        <w:rPr>
          <w:rFonts w:cstheme="minorHAnsi"/>
          <w:b/>
        </w:rPr>
      </w:pPr>
    </w:p>
    <w:p w14:paraId="77BCE53C" w14:textId="77777777" w:rsidR="00C055BB" w:rsidRDefault="00C055BB" w:rsidP="00C055BB">
      <w:pPr>
        <w:jc w:val="both"/>
        <w:rPr>
          <w:rFonts w:cstheme="minorHAnsi"/>
        </w:rPr>
      </w:pPr>
    </w:p>
    <w:p w14:paraId="24B337C5" w14:textId="2C03074C" w:rsidR="00C055BB" w:rsidRPr="00C42755" w:rsidRDefault="00C055BB" w:rsidP="00C055BB">
      <w:pPr>
        <w:jc w:val="both"/>
        <w:rPr>
          <w:rFonts w:cstheme="minorHAnsi"/>
        </w:rPr>
      </w:pPr>
      <w:r w:rsidRPr="00C42755">
        <w:rPr>
          <w:rFonts w:cstheme="minorHAnsi"/>
        </w:rPr>
        <w:t xml:space="preserve">I, _______, would like to apply for the </w:t>
      </w:r>
      <w:r w:rsidRPr="00573EF1">
        <w:rPr>
          <w:rFonts w:cstheme="minorHAnsi"/>
        </w:rPr>
        <w:t>Onboarding</w:t>
      </w:r>
      <w:r>
        <w:rPr>
          <w:rFonts w:cstheme="minorHAnsi"/>
        </w:rPr>
        <w:t xml:space="preserve"> </w:t>
      </w:r>
      <w:r w:rsidRPr="00C42755">
        <w:rPr>
          <w:rFonts w:cstheme="minorHAnsi"/>
        </w:rPr>
        <w:t xml:space="preserve">Support amounting to INR _____________ (in words ________________________________________________________________). </w:t>
      </w:r>
    </w:p>
    <w:p w14:paraId="0A6F358B" w14:textId="77777777" w:rsidR="00C055BB" w:rsidRPr="00C42755" w:rsidRDefault="00C055BB" w:rsidP="00C055BB">
      <w:pPr>
        <w:jc w:val="both"/>
        <w:rPr>
          <w:rFonts w:cstheme="minorHAnsi"/>
        </w:rPr>
      </w:pPr>
    </w:p>
    <w:p w14:paraId="6765D914" w14:textId="77777777" w:rsidR="00C055BB" w:rsidRPr="00C42755" w:rsidRDefault="00C055BB" w:rsidP="00C055BB">
      <w:pPr>
        <w:jc w:val="both"/>
        <w:rPr>
          <w:rFonts w:cstheme="minorHAnsi"/>
        </w:rPr>
      </w:pPr>
      <w:r w:rsidRPr="00C42755">
        <w:rPr>
          <w:rFonts w:cstheme="minorHAnsi"/>
        </w:rPr>
        <w:t xml:space="preserve">I am submitting the following document(s) as proof of the expenses incurred toward my </w:t>
      </w:r>
      <w:r>
        <w:rPr>
          <w:rFonts w:cstheme="minorHAnsi"/>
        </w:rPr>
        <w:t>onboarding</w:t>
      </w:r>
      <w:r w:rsidRPr="00C42755">
        <w:rPr>
          <w:rFonts w:cstheme="minorHAnsi"/>
        </w:rPr>
        <w:t>:</w:t>
      </w:r>
    </w:p>
    <w:p w14:paraId="4945CE53" w14:textId="77777777" w:rsidR="00C055BB" w:rsidRPr="00C42755" w:rsidRDefault="00C055BB" w:rsidP="00C055BB">
      <w:pPr>
        <w:numPr>
          <w:ilvl w:val="0"/>
          <w:numId w:val="1"/>
        </w:numPr>
        <w:ind w:left="720" w:hanging="360"/>
        <w:jc w:val="both"/>
        <w:rPr>
          <w:rFonts w:cstheme="minorHAnsi"/>
        </w:rPr>
      </w:pPr>
    </w:p>
    <w:p w14:paraId="16091BE0" w14:textId="77777777" w:rsidR="00C055BB" w:rsidRPr="00C42755" w:rsidRDefault="00C055BB" w:rsidP="00C055BB">
      <w:pPr>
        <w:numPr>
          <w:ilvl w:val="0"/>
          <w:numId w:val="1"/>
        </w:numPr>
        <w:ind w:left="720" w:hanging="360"/>
        <w:jc w:val="both"/>
        <w:rPr>
          <w:rFonts w:cstheme="minorHAnsi"/>
        </w:rPr>
      </w:pPr>
    </w:p>
    <w:p w14:paraId="767F0C0E" w14:textId="77777777" w:rsidR="00C055BB" w:rsidRPr="00C42755" w:rsidRDefault="00C055BB" w:rsidP="00C055BB">
      <w:pPr>
        <w:numPr>
          <w:ilvl w:val="0"/>
          <w:numId w:val="1"/>
        </w:numPr>
        <w:ind w:left="720" w:hanging="360"/>
        <w:jc w:val="both"/>
        <w:rPr>
          <w:rFonts w:cstheme="minorHAnsi"/>
        </w:rPr>
      </w:pPr>
    </w:p>
    <w:p w14:paraId="02FE7152" w14:textId="77777777" w:rsidR="00C055BB" w:rsidRPr="00C42755" w:rsidRDefault="00C055BB" w:rsidP="00C055BB">
      <w:pPr>
        <w:jc w:val="both"/>
        <w:rPr>
          <w:rFonts w:cstheme="minorHAnsi"/>
        </w:rPr>
      </w:pPr>
    </w:p>
    <w:p w14:paraId="764E108E" w14:textId="77777777" w:rsidR="00C055BB" w:rsidRPr="00C42755" w:rsidRDefault="00C055BB" w:rsidP="00C055BB">
      <w:pPr>
        <w:jc w:val="both"/>
        <w:rPr>
          <w:rFonts w:cstheme="minorHAnsi"/>
        </w:rPr>
      </w:pPr>
      <w:r w:rsidRPr="00C42755">
        <w:rPr>
          <w:rFonts w:cstheme="minorHAnsi"/>
        </w:rPr>
        <w:t>I am also submitting as collateral an undated cheque, the details of which are mentioned below:</w:t>
      </w:r>
    </w:p>
    <w:p w14:paraId="2BDE1984" w14:textId="77777777" w:rsidR="00C055BB" w:rsidRPr="00C42755" w:rsidRDefault="00C055BB" w:rsidP="00C055BB">
      <w:pPr>
        <w:jc w:val="both"/>
        <w:rPr>
          <w:rFonts w:cstheme="minorHAnsi"/>
        </w:rPr>
      </w:pPr>
    </w:p>
    <w:p w14:paraId="0285A62A" w14:textId="77777777" w:rsidR="00C055BB" w:rsidRPr="00C42755" w:rsidRDefault="00C055BB" w:rsidP="00C055BB">
      <w:pPr>
        <w:jc w:val="both"/>
        <w:rPr>
          <w:rFonts w:cstheme="minorHAnsi"/>
        </w:rPr>
      </w:pPr>
      <w:r w:rsidRPr="00C42755">
        <w:rPr>
          <w:rFonts w:cstheme="minorHAnsi"/>
        </w:rPr>
        <w:t xml:space="preserve">Amount: INR __________ </w:t>
      </w:r>
    </w:p>
    <w:p w14:paraId="5C443820" w14:textId="77777777" w:rsidR="00C055BB" w:rsidRPr="00C42755" w:rsidRDefault="00C055BB" w:rsidP="00C055BB">
      <w:pPr>
        <w:jc w:val="both"/>
        <w:rPr>
          <w:rFonts w:cstheme="minorHAnsi"/>
        </w:rPr>
      </w:pPr>
      <w:r w:rsidRPr="00C42755">
        <w:rPr>
          <w:rFonts w:cstheme="minorHAnsi"/>
        </w:rPr>
        <w:t>Cheque No.: ___________</w:t>
      </w:r>
    </w:p>
    <w:p w14:paraId="402A1D89" w14:textId="77777777" w:rsidR="00C055BB" w:rsidRPr="00C42755" w:rsidRDefault="00C055BB" w:rsidP="00C055BB">
      <w:pPr>
        <w:jc w:val="both"/>
        <w:rPr>
          <w:rFonts w:cstheme="minorHAnsi"/>
        </w:rPr>
      </w:pPr>
      <w:r w:rsidRPr="00C42755">
        <w:rPr>
          <w:rFonts w:cstheme="minorHAnsi"/>
        </w:rPr>
        <w:t>Name of the Issuing Bank:  ______________________________</w:t>
      </w:r>
    </w:p>
    <w:p w14:paraId="2ABBEF8E" w14:textId="77777777" w:rsidR="00C055BB" w:rsidRPr="00C42755" w:rsidRDefault="00C055BB" w:rsidP="00C055BB">
      <w:pPr>
        <w:jc w:val="both"/>
        <w:rPr>
          <w:rFonts w:cstheme="minorHAnsi"/>
        </w:rPr>
      </w:pPr>
    </w:p>
    <w:p w14:paraId="06E1EBD0" w14:textId="77777777" w:rsidR="00C055BB" w:rsidRDefault="00C055BB" w:rsidP="00C055BB">
      <w:pPr>
        <w:jc w:val="both"/>
        <w:rPr>
          <w:rFonts w:cstheme="minorHAnsi"/>
        </w:rPr>
      </w:pPr>
    </w:p>
    <w:p w14:paraId="24203A25" w14:textId="77777777" w:rsidR="00C055BB" w:rsidRPr="00C42755" w:rsidRDefault="00C055BB" w:rsidP="00C055BB">
      <w:pPr>
        <w:jc w:val="both"/>
        <w:rPr>
          <w:rFonts w:cstheme="minorHAnsi"/>
        </w:rPr>
      </w:pPr>
      <w:r w:rsidRPr="00C42755">
        <w:rPr>
          <w:rFonts w:cstheme="minorHAnsi"/>
        </w:rPr>
        <w:t xml:space="preserve">I agree to the Terms &amp; Conditions as mentioned in the </w:t>
      </w:r>
      <w:r w:rsidRPr="00573EF1">
        <w:rPr>
          <w:rFonts w:cstheme="minorHAnsi"/>
        </w:rPr>
        <w:t>Onboarding</w:t>
      </w:r>
      <w:r>
        <w:rPr>
          <w:rFonts w:cstheme="minorHAnsi"/>
        </w:rPr>
        <w:t xml:space="preserve"> </w:t>
      </w:r>
      <w:r w:rsidRPr="00C42755">
        <w:rPr>
          <w:rFonts w:cstheme="minorHAnsi"/>
        </w:rPr>
        <w:t>Support</w:t>
      </w:r>
      <w:r w:rsidRPr="00573EF1">
        <w:rPr>
          <w:sz w:val="20"/>
          <w:szCs w:val="20"/>
        </w:rPr>
        <w:t xml:space="preserve"> </w:t>
      </w:r>
      <w:r>
        <w:rPr>
          <w:rFonts w:cstheme="minorHAnsi"/>
        </w:rPr>
        <w:t>(Section 7.7</w:t>
      </w:r>
      <w:r w:rsidRPr="00573EF1">
        <w:rPr>
          <w:rFonts w:cstheme="minorHAnsi"/>
        </w:rPr>
        <w:t xml:space="preserve"> of the Employee Handbook)</w:t>
      </w:r>
      <w:r w:rsidRPr="00C42755">
        <w:rPr>
          <w:rFonts w:cstheme="minorHAnsi"/>
        </w:rPr>
        <w:t xml:space="preserve"> policy document.</w:t>
      </w:r>
    </w:p>
    <w:p w14:paraId="03635E09" w14:textId="77777777" w:rsidR="00C055BB" w:rsidRPr="00C42755" w:rsidRDefault="00C055BB" w:rsidP="00C055BB">
      <w:pPr>
        <w:spacing w:after="240"/>
        <w:jc w:val="both"/>
        <w:rPr>
          <w:rFonts w:cstheme="minorHAnsi"/>
        </w:rPr>
      </w:pPr>
    </w:p>
    <w:p w14:paraId="161B226A" w14:textId="77777777" w:rsidR="00C055BB" w:rsidRPr="00F125CA" w:rsidRDefault="00C055BB" w:rsidP="00C055BB">
      <w:pPr>
        <w:spacing w:after="240"/>
        <w:rPr>
          <w:rFonts w:cstheme="minorHAnsi"/>
        </w:rPr>
      </w:pPr>
      <w:r w:rsidRPr="00F125CA">
        <w:rPr>
          <w:rFonts w:cstheme="minorHAnsi"/>
        </w:rPr>
        <w:t>SIGNED AND ACCEPTED</w:t>
      </w:r>
    </w:p>
    <w:p w14:paraId="2A03F741" w14:textId="77777777" w:rsidR="00C055BB" w:rsidRPr="00F125CA" w:rsidRDefault="00C055BB" w:rsidP="00C055BB">
      <w:pPr>
        <w:spacing w:after="240"/>
        <w:rPr>
          <w:rFonts w:cstheme="minorHAnsi"/>
        </w:rPr>
      </w:pPr>
      <w:r w:rsidRPr="00F125CA">
        <w:rPr>
          <w:rFonts w:cstheme="minorHAnsi"/>
        </w:rPr>
        <w:t>_______________________</w:t>
      </w:r>
    </w:p>
    <w:p w14:paraId="75313BAC" w14:textId="77777777" w:rsidR="00C055BB" w:rsidRPr="00F125CA" w:rsidRDefault="00C055BB" w:rsidP="00C055BB">
      <w:pPr>
        <w:rPr>
          <w:rFonts w:cstheme="minorHAnsi"/>
        </w:rPr>
      </w:pPr>
    </w:p>
    <w:p w14:paraId="7CCB2520" w14:textId="77777777" w:rsidR="00C055BB" w:rsidRPr="001A6945" w:rsidRDefault="00C055BB" w:rsidP="00C055BB">
      <w:pPr>
        <w:spacing w:after="240"/>
        <w:rPr>
          <w:rFonts w:cstheme="minorHAnsi"/>
        </w:rPr>
      </w:pPr>
      <w:r w:rsidRPr="00F125CA">
        <w:rPr>
          <w:rFonts w:cstheme="minorHAnsi"/>
        </w:rPr>
        <w:t>Name:     _______________</w:t>
      </w:r>
      <w:r w:rsidRPr="00F125CA">
        <w:rPr>
          <w:rFonts w:cstheme="minorHAnsi"/>
        </w:rPr>
        <w:tab/>
      </w:r>
      <w:r w:rsidRPr="00F125CA">
        <w:rPr>
          <w:rFonts w:cstheme="minorHAnsi"/>
        </w:rPr>
        <w:br/>
        <w:t>Dated:     _____________</w:t>
      </w:r>
    </w:p>
    <w:p w14:paraId="185C2F58" w14:textId="77777777" w:rsidR="00C055BB" w:rsidRPr="006C5DE9" w:rsidRDefault="00C055BB" w:rsidP="00C055BB"/>
    <w:p w14:paraId="2D871C32" w14:textId="45F6925B" w:rsidR="00F54F2C" w:rsidRPr="001949EC" w:rsidRDefault="00F54F2C" w:rsidP="00533ABC">
      <w:pPr>
        <w:ind w:right="-630"/>
      </w:pPr>
    </w:p>
    <w:sectPr w:rsidR="00F54F2C" w:rsidRPr="001949EC" w:rsidSect="00F317E8">
      <w:headerReference w:type="even" r:id="rId8"/>
      <w:headerReference w:type="default" r:id="rId9"/>
      <w:footerReference w:type="default" r:id="rId10"/>
      <w:headerReference w:type="first" r:id="rId11"/>
      <w:pgSz w:w="12240" w:h="15840"/>
      <w:pgMar w:top="1797" w:right="1440" w:bottom="1701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330C7E" w14:textId="77777777" w:rsidR="00787113" w:rsidRDefault="00787113" w:rsidP="00762C37">
      <w:r>
        <w:separator/>
      </w:r>
    </w:p>
  </w:endnote>
  <w:endnote w:type="continuationSeparator" w:id="0">
    <w:p w14:paraId="6F32131D" w14:textId="77777777" w:rsidR="00787113" w:rsidRDefault="00787113" w:rsidP="00762C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Montserrat">
    <w:altName w:val="Calibri"/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224389" w14:textId="3C4E367B" w:rsidR="00582B0B" w:rsidRDefault="00315EFC" w:rsidP="00A43CEC">
    <w:pPr>
      <w:pStyle w:val="Footer"/>
      <w:rPr>
        <w:rFonts w:ascii="Montserrat" w:hAnsi="Montserrat"/>
        <w:color w:val="002D74"/>
        <w:sz w:val="14"/>
        <w:szCs w:val="14"/>
      </w:rPr>
    </w:pPr>
    <w:r>
      <w:rPr>
        <w:rFonts w:ascii="Montserrat" w:hAnsi="Montserrat"/>
        <w:noProof/>
        <w:color w:val="002D74"/>
        <w:sz w:val="14"/>
        <w:szCs w:val="14"/>
      </w:rPr>
      <mc:AlternateContent>
        <mc:Choice Requires="wpg">
          <w:drawing>
            <wp:anchor distT="0" distB="0" distL="114300" distR="114300" simplePos="0" relativeHeight="251671552" behindDoc="0" locked="0" layoutInCell="1" allowOverlap="1" wp14:anchorId="73A76161" wp14:editId="72BE7083">
              <wp:simplePos x="0" y="0"/>
              <wp:positionH relativeFrom="margin">
                <wp:posOffset>-368300</wp:posOffset>
              </wp:positionH>
              <wp:positionV relativeFrom="paragraph">
                <wp:posOffset>-222885</wp:posOffset>
              </wp:positionV>
              <wp:extent cx="6687664" cy="448056"/>
              <wp:effectExtent l="0" t="0" r="0" b="9525"/>
              <wp:wrapNone/>
              <wp:docPr id="1" name="Group 1" descr="TresVistaShapes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687664" cy="448056"/>
                        <a:chOff x="-198210" y="0"/>
                        <a:chExt cx="5116420" cy="448326"/>
                      </a:xfrm>
                    </wpg:grpSpPr>
                    <wps:wsp>
                      <wps:cNvPr id="2" name="Rectangle 2" descr="TresVistaShapes"/>
                      <wps:cNvSpPr/>
                      <wps:spPr>
                        <a:xfrm>
                          <a:off x="-198210" y="0"/>
                          <a:ext cx="3303501" cy="448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B1DDA4C" w14:textId="7AE8FB2B" w:rsidR="00315EFC" w:rsidRPr="00F54F2C" w:rsidRDefault="00315EFC" w:rsidP="00315EFC">
                            <w:pPr>
                              <w:pStyle w:val="Footer"/>
                              <w:rPr>
                                <w:rFonts w:ascii="Montserrat" w:hAnsi="Montserrat"/>
                                <w:b/>
                                <w:bCs/>
                                <w:color w:val="002D74"/>
                                <w:sz w:val="14"/>
                                <w:szCs w:val="14"/>
                              </w:rPr>
                            </w:pPr>
                            <w:r w:rsidRPr="00F54F2C">
                              <w:rPr>
                                <w:rFonts w:ascii="Montserrat" w:hAnsi="Montserrat"/>
                                <w:b/>
                                <w:bCs/>
                                <w:color w:val="002D74"/>
                                <w:sz w:val="14"/>
                                <w:szCs w:val="14"/>
                              </w:rPr>
                              <w:t xml:space="preserve">TresVista </w:t>
                            </w:r>
                            <w:r w:rsidR="001949EC">
                              <w:rPr>
                                <w:rFonts w:ascii="Montserrat" w:hAnsi="Montserrat"/>
                                <w:b/>
                                <w:bCs/>
                                <w:color w:val="002D74"/>
                                <w:sz w:val="14"/>
                                <w:szCs w:val="14"/>
                              </w:rPr>
                              <w:t>Analytics LLP</w:t>
                            </w:r>
                          </w:p>
                          <w:p w14:paraId="49367F9A" w14:textId="21600EFD" w:rsidR="00315EFC" w:rsidRPr="00517F65" w:rsidRDefault="00517F65" w:rsidP="00F54F2C">
                            <w:pPr>
                              <w:pStyle w:val="Footer"/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</w:pPr>
                            <w:r w:rsidRPr="00517F65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>8</w:t>
                            </w:r>
                            <w:r w:rsidRPr="00517F65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  <w:vertAlign w:val="superscript"/>
                              </w:rPr>
                              <w:t>th</w:t>
                            </w:r>
                            <w:r w:rsidRPr="00517F65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 xml:space="preserve"> Floor in IT-8 and IT-9 Building, M/s Qubix Business Park Private Limited-SEZ, Plot No.2, Blue Ridge Township, Near Rajiv Gandhi Infotech Park, Phase - I, Hinjewadi, Pune, Maharashtra 411057, India</w:t>
                            </w:r>
                            <w:r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 xml:space="preserve"> | </w:t>
                            </w:r>
                            <w:r w:rsidR="0031105E" w:rsidRPr="00677C79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>Ph.: +91 2</w:t>
                            </w:r>
                            <w:r w:rsidR="001949EC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>0</w:t>
                            </w:r>
                            <w:r w:rsidR="0031105E" w:rsidRPr="00677C79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 xml:space="preserve"> 6</w:t>
                            </w:r>
                            <w:r w:rsidR="001949EC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>770</w:t>
                            </w:r>
                            <w:r w:rsidR="0031105E" w:rsidRPr="00677C79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 xml:space="preserve"> </w:t>
                            </w:r>
                            <w:r w:rsidR="001949EC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>42</w:t>
                            </w:r>
                            <w:r w:rsidR="0031105E" w:rsidRPr="00677C79">
                              <w:rPr>
                                <w:rFonts w:ascii="Montserrat" w:hAnsi="Montserrat"/>
                                <w:color w:val="002D74"/>
                                <w:sz w:val="12"/>
                                <w:szCs w:val="12"/>
                              </w:rPr>
                              <w:t>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" name="Rectangle 3" descr="TresVistaShapes"/>
                      <wps:cNvSpPr/>
                      <wps:spPr>
                        <a:xfrm>
                          <a:off x="3491098" y="0"/>
                          <a:ext cx="1427112" cy="44832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608404F" w14:textId="2428AF0C" w:rsidR="00315EFC" w:rsidRPr="00677C79" w:rsidRDefault="001949EC" w:rsidP="00677C79">
                            <w:pPr>
                              <w:jc w:val="right"/>
                              <w:rPr>
                                <w:sz w:val="28"/>
                                <w:szCs w:val="32"/>
                              </w:rPr>
                            </w:pPr>
                            <w:r>
                              <w:rPr>
                                <w:rFonts w:ascii="Montserrat" w:hAnsi="Montserrat"/>
                                <w:color w:val="002D74"/>
                                <w:sz w:val="14"/>
                                <w:szCs w:val="14"/>
                              </w:rPr>
                              <w:t>LLPIN</w:t>
                            </w:r>
                            <w:r w:rsidR="0031105E" w:rsidRPr="00677C79">
                              <w:rPr>
                                <w:rFonts w:ascii="Montserrat" w:hAnsi="Montserrat"/>
                                <w:color w:val="002D74"/>
                                <w:sz w:val="14"/>
                                <w:szCs w:val="14"/>
                              </w:rPr>
                              <w:t xml:space="preserve">: </w:t>
                            </w:r>
                            <w:r>
                              <w:rPr>
                                <w:rFonts w:ascii="Montserrat" w:hAnsi="Montserrat"/>
                                <w:color w:val="002D74"/>
                                <w:sz w:val="14"/>
                                <w:szCs w:val="14"/>
                              </w:rPr>
                              <w:t>AAK-6462</w:t>
                            </w:r>
                            <w:r w:rsidR="0031105E" w:rsidRPr="00677C79">
                              <w:rPr>
                                <w:rFonts w:ascii="Montserrat" w:hAnsi="Montserrat"/>
                                <w:color w:val="002D74"/>
                                <w:sz w:val="14"/>
                                <w:szCs w:val="14"/>
                              </w:rPr>
                              <w:br/>
                            </w:r>
                            <w:r w:rsidR="00315EFC" w:rsidRPr="00677C79">
                              <w:rPr>
                                <w:rFonts w:ascii="Montserrat" w:hAnsi="Montserrat"/>
                                <w:color w:val="002D74"/>
                                <w:sz w:val="14"/>
                                <w:szCs w:val="14"/>
                              </w:rPr>
                              <w:t>www.tresvista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73A76161" id="Group 1" o:spid="_x0000_s1026" alt="TresVistaShapes" style="position:absolute;margin-left:-29pt;margin-top:-17.55pt;width:526.6pt;height:35.3pt;z-index:251671552;mso-position-horizontal-relative:margin;mso-width-relative:margin" coordorigin="-1982" coordsize="51164,44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">
              <v:rect id="Rectangle 2" o:spid="_x0000_s1027" alt="TresVistaShapes" style="position:absolute;left:-1982;width:33034;height:4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" filled="f" stroked="f" strokeweight="1pt">
                <v:textbox inset="0,0,0,0">
                  <w:txbxContent>
                    <w:p w14:paraId="5B1DDA4C" w14:textId="7AE8FB2B" w:rsidR="00315EFC" w:rsidRPr="00F54F2C" w:rsidRDefault="00315EFC" w:rsidP="00315EFC">
                      <w:pPr>
                        <w:pStyle w:val="Footer"/>
                        <w:rPr>
                          <w:rFonts w:ascii="Montserrat" w:hAnsi="Montserrat"/>
                          <w:b/>
                          <w:bCs/>
                          <w:color w:val="002D74"/>
                          <w:sz w:val="14"/>
                          <w:szCs w:val="14"/>
                        </w:rPr>
                      </w:pPr>
                      <w:r w:rsidRPr="00F54F2C">
                        <w:rPr>
                          <w:rFonts w:ascii="Montserrat" w:hAnsi="Montserrat"/>
                          <w:b/>
                          <w:bCs/>
                          <w:color w:val="002D74"/>
                          <w:sz w:val="14"/>
                          <w:szCs w:val="14"/>
                        </w:rPr>
                        <w:t xml:space="preserve">TresVista </w:t>
                      </w:r>
                      <w:r w:rsidR="001949EC">
                        <w:rPr>
                          <w:rFonts w:ascii="Montserrat" w:hAnsi="Montserrat"/>
                          <w:b/>
                          <w:bCs/>
                          <w:color w:val="002D74"/>
                          <w:sz w:val="14"/>
                          <w:szCs w:val="14"/>
                        </w:rPr>
                        <w:t>Analytics LLP</w:t>
                      </w:r>
                    </w:p>
                    <w:p w14:paraId="49367F9A" w14:textId="21600EFD" w:rsidR="00315EFC" w:rsidRPr="00517F65" w:rsidRDefault="00517F65" w:rsidP="00F54F2C">
                      <w:pPr>
                        <w:pStyle w:val="Footer"/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</w:pPr>
                      <w:r w:rsidRPr="00517F65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>8</w:t>
                      </w:r>
                      <w:r w:rsidRPr="00517F65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  <w:vertAlign w:val="superscript"/>
                        </w:rPr>
                        <w:t>th</w:t>
                      </w:r>
                      <w:r w:rsidRPr="00517F65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 xml:space="preserve"> Floor in IT-8 and IT-9 Building, M/s Qubix Business Park Private Limited-SEZ, Plot No.2, Blue Ridge Township, Near Rajiv Gandhi Infotech Park, Phase - I, Hinjewadi, Pune, Maharashtra 411057, India</w:t>
                      </w:r>
                      <w:r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 xml:space="preserve"> | </w:t>
                      </w:r>
                      <w:r w:rsidR="0031105E" w:rsidRPr="00677C79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>Ph.: +91 2</w:t>
                      </w:r>
                      <w:r w:rsidR="001949EC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>0</w:t>
                      </w:r>
                      <w:r w:rsidR="0031105E" w:rsidRPr="00677C79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 xml:space="preserve"> 6</w:t>
                      </w:r>
                      <w:r w:rsidR="001949EC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>770</w:t>
                      </w:r>
                      <w:r w:rsidR="0031105E" w:rsidRPr="00677C79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 xml:space="preserve"> </w:t>
                      </w:r>
                      <w:r w:rsidR="001949EC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>42</w:t>
                      </w:r>
                      <w:r w:rsidR="0031105E" w:rsidRPr="00677C79">
                        <w:rPr>
                          <w:rFonts w:ascii="Montserrat" w:hAnsi="Montserrat"/>
                          <w:color w:val="002D74"/>
                          <w:sz w:val="12"/>
                          <w:szCs w:val="12"/>
                        </w:rPr>
                        <w:t>00</w:t>
                      </w:r>
                    </w:p>
                  </w:txbxContent>
                </v:textbox>
              </v:rect>
              <v:rect id="Rectangle 3" o:spid="_x0000_s1028" alt="TresVistaShapes" style="position:absolute;left:34910;width:14272;height:448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" filled="f" stroked="f" strokeweight="1pt">
                <v:textbox inset="0,0,0,0">
                  <w:txbxContent>
                    <w:p w14:paraId="3608404F" w14:textId="2428AF0C" w:rsidR="00315EFC" w:rsidRPr="00677C79" w:rsidRDefault="001949EC" w:rsidP="00677C79">
                      <w:pPr>
                        <w:jc w:val="right"/>
                        <w:rPr>
                          <w:sz w:val="28"/>
                          <w:szCs w:val="32"/>
                        </w:rPr>
                      </w:pPr>
                      <w:r>
                        <w:rPr>
                          <w:rFonts w:ascii="Montserrat" w:hAnsi="Montserrat"/>
                          <w:color w:val="002D74"/>
                          <w:sz w:val="14"/>
                          <w:szCs w:val="14"/>
                        </w:rPr>
                        <w:t>LLPIN</w:t>
                      </w:r>
                      <w:r w:rsidR="0031105E" w:rsidRPr="00677C79">
                        <w:rPr>
                          <w:rFonts w:ascii="Montserrat" w:hAnsi="Montserrat"/>
                          <w:color w:val="002D74"/>
                          <w:sz w:val="14"/>
                          <w:szCs w:val="14"/>
                        </w:rPr>
                        <w:t xml:space="preserve">: </w:t>
                      </w:r>
                      <w:r>
                        <w:rPr>
                          <w:rFonts w:ascii="Montserrat" w:hAnsi="Montserrat"/>
                          <w:color w:val="002D74"/>
                          <w:sz w:val="14"/>
                          <w:szCs w:val="14"/>
                        </w:rPr>
                        <w:t>AAK-6462</w:t>
                      </w:r>
                      <w:r w:rsidR="0031105E" w:rsidRPr="00677C79">
                        <w:rPr>
                          <w:rFonts w:ascii="Montserrat" w:hAnsi="Montserrat"/>
                          <w:color w:val="002D74"/>
                          <w:sz w:val="14"/>
                          <w:szCs w:val="14"/>
                        </w:rPr>
                        <w:br/>
                      </w:r>
                      <w:r w:rsidR="00315EFC" w:rsidRPr="00677C79">
                        <w:rPr>
                          <w:rFonts w:ascii="Montserrat" w:hAnsi="Montserrat"/>
                          <w:color w:val="002D74"/>
                          <w:sz w:val="14"/>
                          <w:szCs w:val="14"/>
                        </w:rPr>
                        <w:t>www.tresvista.com</w:t>
                      </w:r>
                    </w:p>
                  </w:txbxContent>
                </v:textbox>
              </v:rect>
              <w10:wrap anchorx="margin"/>
            </v:group>
          </w:pict>
        </mc:Fallback>
      </mc:AlternateContent>
    </w:r>
    <w:r w:rsidRPr="00AA7AC7">
      <w:rPr>
        <w:rFonts w:ascii="Montserrat" w:hAnsi="Montserrat"/>
        <w:noProof/>
        <w:color w:val="002D74"/>
        <w:sz w:val="14"/>
        <w:szCs w:val="14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47B35E3B" wp14:editId="785D2B81">
              <wp:simplePos x="0" y="0"/>
              <wp:positionH relativeFrom="margin">
                <wp:align>center</wp:align>
              </wp:positionH>
              <wp:positionV relativeFrom="paragraph">
                <wp:posOffset>-344170</wp:posOffset>
              </wp:positionV>
              <wp:extent cx="6675120" cy="0"/>
              <wp:effectExtent l="0" t="0" r="0" b="0"/>
              <wp:wrapNone/>
              <wp:docPr id="14" name="Straight Connector 14" descr="TresVistaShapes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75120" cy="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5C428F2" id="Straight Connector 14" o:spid="_x0000_s1026" alt="TresVistaShapes" style="position:absolute;flip:y;z-index:25166950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" from="0,-27.1pt" to="525.6pt,-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" strokecolor="#4472c4 [3204]" strokeweight=".5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A5C569" w14:textId="77777777" w:rsidR="00787113" w:rsidRDefault="00787113" w:rsidP="00762C37">
      <w:r>
        <w:separator/>
      </w:r>
    </w:p>
  </w:footnote>
  <w:footnote w:type="continuationSeparator" w:id="0">
    <w:p w14:paraId="66DAC5BB" w14:textId="77777777" w:rsidR="00787113" w:rsidRDefault="00787113" w:rsidP="00762C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5F88C3" w14:textId="77777777" w:rsidR="00762C37" w:rsidRDefault="00000000">
    <w:pPr>
      <w:pStyle w:val="Header"/>
    </w:pPr>
    <w:r>
      <w:rPr>
        <w:noProof/>
      </w:rPr>
      <w:pict w14:anchorId="5323C45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1339283" o:spid="_x0000_s1027" type="#_x0000_t75" alt="" style="position:absolute;margin-left:0;margin-top:0;width:679pt;height:859pt;z-index:-251653120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D89E0" w14:textId="64DA37B8" w:rsidR="00762C37" w:rsidRDefault="00F54F2C" w:rsidP="00582B0B">
    <w:pPr>
      <w:pStyle w:val="Header"/>
      <w:jc w:val="right"/>
    </w:pPr>
    <w:r>
      <w:rPr>
        <w:noProof/>
      </w:rPr>
      <w:drawing>
        <wp:anchor distT="0" distB="0" distL="114300" distR="114300" simplePos="0" relativeHeight="251673600" behindDoc="1" locked="0" layoutInCell="1" allowOverlap="1" wp14:anchorId="726401EE" wp14:editId="0B1268DF">
          <wp:simplePos x="0" y="0"/>
          <wp:positionH relativeFrom="column">
            <wp:posOffset>5003800</wp:posOffset>
          </wp:positionH>
          <wp:positionV relativeFrom="paragraph">
            <wp:posOffset>-58420</wp:posOffset>
          </wp:positionV>
          <wp:extent cx="1362075" cy="594360"/>
          <wp:effectExtent l="0" t="0" r="9525" b="0"/>
          <wp:wrapTight wrapText="bothSides">
            <wp:wrapPolygon edited="0">
              <wp:start x="4531" y="0"/>
              <wp:lineTo x="0" y="3462"/>
              <wp:lineTo x="0" y="18692"/>
              <wp:lineTo x="604" y="20077"/>
              <wp:lineTo x="4531" y="20769"/>
              <wp:lineTo x="9667" y="20769"/>
              <wp:lineTo x="20241" y="20769"/>
              <wp:lineTo x="21449" y="20077"/>
              <wp:lineTo x="21449" y="6923"/>
              <wp:lineTo x="20241" y="4846"/>
              <wp:lineTo x="14501" y="0"/>
              <wp:lineTo x="4531" y="0"/>
            </wp:wrapPolygon>
          </wp:wrapTight>
          <wp:docPr id="5" name="Picture 5" descr="TresVistaShape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" name="Picture 20" descr="TresVistaShapes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2672" t="38094" r="22672" b="38094"/>
                  <a:stretch/>
                </pic:blipFill>
                <pic:spPr bwMode="auto">
                  <a:xfrm>
                    <a:off x="0" y="0"/>
                    <a:ext cx="1362075" cy="59436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000000">
      <w:rPr>
        <w:noProof/>
      </w:rPr>
      <w:pict w14:anchorId="2300AFD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1339284" o:spid="_x0000_s1026" type="#_x0000_t75" alt="TresVistaShapes" style="position:absolute;left:0;text-align:left;margin-left:0;margin-top:0;width:679pt;height:859pt;z-index:-251650048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2" o:title="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4B00EC" w14:textId="77777777" w:rsidR="00762C37" w:rsidRDefault="00000000">
    <w:pPr>
      <w:pStyle w:val="Header"/>
    </w:pPr>
    <w:r>
      <w:rPr>
        <w:noProof/>
      </w:rPr>
      <w:pict w14:anchorId="027F80D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271339282" o:spid="_x0000_s1025" type="#_x0000_t75" alt="" style="position:absolute;margin-left:0;margin-top:0;width:679pt;height:859pt;z-index:-251656192;mso-wrap-edited:f;mso-width-percent:0;mso-height-percent:0;mso-position-horizontal:center;mso-position-horizontal-relative:margin;mso-position-vertical:center;mso-position-vertical-relative:margin;mso-width-percent:0;mso-height-percent:0" o:allowincell="f">
          <v:imagedata r:id="rId1" o:title="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F25400"/>
    <w:multiLevelType w:val="hybridMultilevel"/>
    <w:tmpl w:val="DEF29F18"/>
    <w:lvl w:ilvl="0" w:tplc="EF4A6DB2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9664277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3NTA1sDQzNDUwNjdQ0lEKTi0uzszPAykwrAUAS4XDLiwAAAA="/>
  </w:docVars>
  <w:rsids>
    <w:rsidRoot w:val="00762C37"/>
    <w:rsid w:val="00165FAA"/>
    <w:rsid w:val="001736BB"/>
    <w:rsid w:val="001949EC"/>
    <w:rsid w:val="001E4B6C"/>
    <w:rsid w:val="0022572C"/>
    <w:rsid w:val="00246813"/>
    <w:rsid w:val="002A3477"/>
    <w:rsid w:val="0031105E"/>
    <w:rsid w:val="00315EFC"/>
    <w:rsid w:val="003F002B"/>
    <w:rsid w:val="00517F65"/>
    <w:rsid w:val="00533ABC"/>
    <w:rsid w:val="00582B0B"/>
    <w:rsid w:val="005B3F70"/>
    <w:rsid w:val="00617889"/>
    <w:rsid w:val="00677C79"/>
    <w:rsid w:val="00762C37"/>
    <w:rsid w:val="00787113"/>
    <w:rsid w:val="007902ED"/>
    <w:rsid w:val="009B3C73"/>
    <w:rsid w:val="00A43CEC"/>
    <w:rsid w:val="00A83F94"/>
    <w:rsid w:val="00B0482C"/>
    <w:rsid w:val="00B11E42"/>
    <w:rsid w:val="00B12412"/>
    <w:rsid w:val="00B204B9"/>
    <w:rsid w:val="00B255E3"/>
    <w:rsid w:val="00B659DC"/>
    <w:rsid w:val="00C04FD8"/>
    <w:rsid w:val="00C055BB"/>
    <w:rsid w:val="00C338A9"/>
    <w:rsid w:val="00CC22EF"/>
    <w:rsid w:val="00D2723E"/>
    <w:rsid w:val="00D3192E"/>
    <w:rsid w:val="00D77C75"/>
    <w:rsid w:val="00DA0050"/>
    <w:rsid w:val="00E06BB7"/>
    <w:rsid w:val="00E70777"/>
    <w:rsid w:val="00EB6245"/>
    <w:rsid w:val="00EE3908"/>
    <w:rsid w:val="00F21664"/>
    <w:rsid w:val="00F317E8"/>
    <w:rsid w:val="00F54B1A"/>
    <w:rsid w:val="00F54F2C"/>
    <w:rsid w:val="00F6533C"/>
    <w:rsid w:val="00FB1D5F"/>
    <w:rsid w:val="00FD3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9F3EFB"/>
  <w15:chartTrackingRefBased/>
  <w15:docId w15:val="{2B472063-EAD5-E54B-BA05-937AAA4049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30"/>
        <w:lang w:val="en-IN" w:eastAsia="en-US" w:bidi="bn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eastAsiaTheme="minorEastAsia" w:cs="Vrind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62C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62C37"/>
    <w:rPr>
      <w:rFonts w:eastAsiaTheme="minorEastAsia" w:cs="Vrinda"/>
    </w:rPr>
  </w:style>
  <w:style w:type="paragraph" w:styleId="Footer">
    <w:name w:val="footer"/>
    <w:basedOn w:val="Normal"/>
    <w:link w:val="FooterChar"/>
    <w:uiPriority w:val="99"/>
    <w:unhideWhenUsed/>
    <w:rsid w:val="00762C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62C37"/>
    <w:rPr>
      <w:rFonts w:eastAsiaTheme="minorEastAsia" w:cs="Vrind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3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0AC3F1-C5DF-48B1-B403-1827A781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0</Words>
  <Characters>63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ayan morarka</dc:creator>
  <cp:keywords/>
  <dc:description/>
  <cp:lastModifiedBy>Samina Shekh | CF</cp:lastModifiedBy>
  <cp:revision>2</cp:revision>
  <dcterms:created xsi:type="dcterms:W3CDTF">2023-01-16T10:02:00Z</dcterms:created>
  <dcterms:modified xsi:type="dcterms:W3CDTF">2023-01-16T10:02:00Z</dcterms:modified>
</cp:coreProperties>
</file>